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0" w:name="Xf088a2df61283cddfc2ff9d9e3a0a9313ec24d5"/>
    <w:p>
      <w:pPr>
        <w:pStyle w:val="Heading1"/>
      </w:pPr>
      <w:r>
        <w:t xml:space="preserve">Personal Statement: Pursuing Excellence as a Meteorologist in Spain Valencia</w:t>
      </w:r>
    </w:p>
    <w:p>
      <w:pPr>
        <w:pStyle w:val="FirstParagraph"/>
      </w:pPr>
      <w:r>
        <w:t xml:space="preserve">From my earliest childhood memories, the ever-changing skies have captivated me. Growing up near Barcelona, I would spend hours observing cloud formations and weather patterns through a small telescope my father gifted me. This fascination evolved into a lifelong commitment to meteorology—a science where precision meets passion—and today, I stand ready to contribute as a dedicated</w:t>
      </w:r>
      <w:r>
        <w:t xml:space="preserve"> </w:t>
      </w:r>
      <w:r>
        <w:rPr>
          <w:bCs/>
          <w:b/>
        </w:rPr>
        <w:t xml:space="preserve">Meteorologist</w:t>
      </w:r>
      <w:r>
        <w:t xml:space="preserve"> </w:t>
      </w:r>
      <w:r>
        <w:t xml:space="preserve">in the vibrant region of</w:t>
      </w:r>
      <w:r>
        <w:t xml:space="preserve"> </w:t>
      </w:r>
      <w:r>
        <w:rPr>
          <w:bCs/>
          <w:b/>
        </w:rPr>
        <w:t xml:space="preserve">Spain Valencia</w:t>
      </w:r>
      <w:r>
        <w:t xml:space="preserve">. My academic journey, professional experiences, and deep cultural connection to this region form the foundation of my compelling</w:t>
      </w:r>
      <w:r>
        <w:t xml:space="preserve"> </w:t>
      </w:r>
      <w:r>
        <w:rPr>
          <w:bCs/>
          <w:b/>
        </w:rPr>
        <w:t xml:space="preserve">Personal Statement</w:t>
      </w:r>
      <w:r>
        <w:t xml:space="preserve">, detailing why I am uniquely prepared to advance weather science in Valencia’s unique climatic landscape.</w:t>
      </w:r>
    </w:p>
    <w:p>
      <w:pPr>
        <w:pStyle w:val="BodyText"/>
      </w:pPr>
      <w:r>
        <w:t xml:space="preserve">I earned my Master’s in Atmospheric Sciences from the University of Barcelona, graduating with honors while focusing on Mediterranean climate systems. My thesis, "Urban Heat Islands and Extreme Weather Patterns in Southern Europe," involved extensive fieldwork across coastal regions—directly preparing me for Valencia’s microclimate challenges. I analyzed satellite data from the European Centre for Medium-Range Weather Forecasts (ECMWF) and deployed IoT weather sensors across the Valencian Community, capturing critical insights on how urbanization intensifies heatwaves in cities like Valencia. This hands-on research revealed how sea breezes interact with mountain ranges to create localized storm systems—knowledge directly applicable to forecasting for</w:t>
      </w:r>
      <w:r>
        <w:t xml:space="preserve"> </w:t>
      </w:r>
      <w:r>
        <w:rPr>
          <w:bCs/>
          <w:b/>
        </w:rPr>
        <w:t xml:space="preserve">Spain Valencia</w:t>
      </w:r>
      <w:r>
        <w:t xml:space="preserve">'s agricultural heartland and coastal tourism sectors.</w:t>
      </w:r>
    </w:p>
    <w:p>
      <w:pPr>
        <w:pStyle w:val="BodyText"/>
      </w:pPr>
      <w:r>
        <w:t xml:space="preserve">My professional tenure at the Spanish National Meteorological Agency (AEMET) further honed my technical and collaborative skills. As a junior meteorologist in Madrid, I developed real-time forecasting models for heatwave alerts that directly reduced public health risks by 18% during the 2022 summer crisis. However, it was my two-month secondment to AEMET’s Valencia office that solidified my commitment to this region. I collaborated with local farmers on the "Valencia Agro-Meteorology Project," creating customized weather advisories for citrus growers facing unprecedented drought conditions. Witnessing how accurate forecasts directly preserved livelihoods—saving 200+ hectares of orange groves from crop failure—reinforced my belief that meteorological work must be community-centered, not just algorithmic.</w:t>
      </w:r>
    </w:p>
    <w:p>
      <w:pPr>
        <w:pStyle w:val="BodyText"/>
      </w:pPr>
      <w:r>
        <w:t xml:space="preserve">What sets me apart as a</w:t>
      </w:r>
      <w:r>
        <w:t xml:space="preserve"> </w:t>
      </w:r>
      <w:r>
        <w:rPr>
          <w:bCs/>
          <w:b/>
        </w:rPr>
        <w:t xml:space="preserve">Meteorologist</w:t>
      </w:r>
      <w:r>
        <w:t xml:space="preserve"> </w:t>
      </w:r>
      <w:r>
        <w:t xml:space="preserve">is my fusion of cutting-edge technical expertise with cultural fluency. I am fluent in Spanish (DELE C1 certified) and deeply understand Valencian traditions—like the *falla* festivals where weather dictates event logistics. This contextual awareness prevents me from treating data as abstract; it’s clear to me that a 2°C temperature rise impacts not just crop yields but also the timing of *moros y cristianos* parades. My technical toolkit includes Python for AI-driven pattern recognition, WRF modeling for high-resolution coastal forecasting, and experience with the EU’s Copernicus Programme data systems—skills I’ve already applied to improve Valencia’s flood prediction models. But beyond tools, I prioritize building trust: I co-hosted a weather literacy workshop at Valencia’s Museu de la Ciència where 150+ locals learned to interpret radar maps for storm safety.</w:t>
      </w:r>
    </w:p>
    <w:p>
      <w:pPr>
        <w:pStyle w:val="BodyText"/>
      </w:pPr>
      <w:r>
        <w:t xml:space="preserve">My vision for</w:t>
      </w:r>
      <w:r>
        <w:t xml:space="preserve"> </w:t>
      </w:r>
      <w:r>
        <w:rPr>
          <w:bCs/>
          <w:b/>
        </w:rPr>
        <w:t xml:space="preserve">Spain Valencia</w:t>
      </w:r>
      <w:r>
        <w:t xml:space="preserve"> </w:t>
      </w:r>
      <w:r>
        <w:t xml:space="preserve">centers on three pillars. First, enhancing climate resilience through hyperlocal forecasting: developing an app that integrates real-time data from Valencia’s 30+ weather stations with cultural calendar events. Second, spearheading research on the "Valencia Thermal Loop," a unique atmospheric phenomenon where Mediterranean currents interact with the Serra de Tramuntana to create microclimates affecting 70% of the region’s vineyards. Third, mentoring next-generation Valencian meteorologists via partnerships with Universitat de València—addressing Spain’s critical shortage of indigenous climate scientists in this sector. I’ve already drafted a grant proposal for this initiative, aligning with the Regional Government’s 2030 Climate Strategy.</w:t>
      </w:r>
    </w:p>
    <w:p>
      <w:pPr>
        <w:pStyle w:val="BodyText"/>
      </w:pPr>
      <w:r>
        <w:t xml:space="preserve">Why Valencia specifically? This region is a living laboratory for meteorology. Its Mediterranean climate—a blend of arid, coastal, and mountainous zones—creates complex interactions rarely seen elsewhere in Europe. The Valencian Community faces unique challenges: water scarcity threatening its *huertas* (irrigated farmlands), intense *levant* winds disrupting port operations at Valencia’s major maritime hub, and rising sea levels endangering the Albufera wetlands. As a</w:t>
      </w:r>
      <w:r>
        <w:t xml:space="preserve"> </w:t>
      </w:r>
      <w:r>
        <w:rPr>
          <w:bCs/>
          <w:b/>
        </w:rPr>
        <w:t xml:space="preserve">Meteorologist</w:t>
      </w:r>
      <w:r>
        <w:t xml:space="preserve">, I don’t just study these systems—I aim to decode them for actionable solutions. When I walked the beaches of El Saler National Park during my AEMET placement, I saw firsthand how plastic pollution from storm surges harms ecosystems—a problem requiring integrated weather/climate response strategies.</w:t>
      </w:r>
    </w:p>
    <w:p>
      <w:pPr>
        <w:pStyle w:val="BodyText"/>
      </w:pPr>
      <w:r>
        <w:t xml:space="preserve">My</w:t>
      </w:r>
      <w:r>
        <w:t xml:space="preserve"> </w:t>
      </w:r>
      <w:r>
        <w:rPr>
          <w:bCs/>
          <w:b/>
        </w:rPr>
        <w:t xml:space="preserve">Personal Statement</w:t>
      </w:r>
      <w:r>
        <w:t xml:space="preserve"> </w:t>
      </w:r>
      <w:r>
        <w:t xml:space="preserve">is more than a career application; it’s a promise to Valencia. I will leverage my data science training to transform raw atmospheric observations into community safety—whether predicting hailstorms before the *falla* installations are erected or advising fishermen on wind shifts at the Port of Valencia. My 2023 study published in *Atmospheric Research* demonstrated how machine learning could improve drought forecasts by 35% for regions like Valencia’s Júcar Basin, and I am eager to scale this work locally. I’ve also established relationships with key stakeholders: the Valencian Water Agency (CVA) for flood management collaboration, and the Association of Valencian Meteorologists (AVM) for knowledge-sharing networks.</w:t>
      </w:r>
    </w:p>
    <w:p>
      <w:pPr>
        <w:pStyle w:val="BodyText"/>
      </w:pPr>
      <w:r>
        <w:t xml:space="preserve">Valencia’s spirit—its *alegría*, resilience, and deep connection to nature—mirrors my professional ethos. In my personal time, I volunteer with *Ecologistes en Acció* on coastal clean-ups during post-storm recovery, understanding that meteorology isn’t just about predicting the weather but protecting what we love. My goal is to become a bridge between global climate science and Valencian communities: ensuring forecasts serve the *comunitat*, not just algorithms. I am ready to bring my technical rigor, cultural empathy, and unwavering commitment to your team as a</w:t>
      </w:r>
      <w:r>
        <w:t xml:space="preserve"> </w:t>
      </w:r>
      <w:r>
        <w:rPr>
          <w:bCs/>
          <w:b/>
        </w:rPr>
        <w:t xml:space="preserve">Meteorologist</w:t>
      </w:r>
      <w:r>
        <w:t xml:space="preserve"> </w:t>
      </w:r>
      <w:r>
        <w:t xml:space="preserve">in</w:t>
      </w:r>
      <w:r>
        <w:t xml:space="preserve"> </w:t>
      </w:r>
      <w:r>
        <w:rPr>
          <w:bCs/>
          <w:b/>
        </w:rPr>
        <w:t xml:space="preserve">Spain Valencia</w:t>
      </w:r>
      <w:r>
        <w:t xml:space="preserve">.</w:t>
      </w:r>
    </w:p>
    <w:p>
      <w:pPr>
        <w:pStyle w:val="BodyText"/>
      </w:pPr>
      <w:r>
        <w:t xml:space="preserve">This is why I seek this role—not merely as a job, but as an opportunity to embed myself within Valencia’s rhythm. When the sun sets over the Turia River and the *barracas* (traditional houses) glow orange, I’ll be analyzing data that keeps families safe. My</w:t>
      </w:r>
      <w:r>
        <w:t xml:space="preserve"> </w:t>
      </w:r>
      <w:r>
        <w:rPr>
          <w:bCs/>
          <w:b/>
        </w:rPr>
        <w:t xml:space="preserve">Personal Statement</w:t>
      </w:r>
      <w:r>
        <w:t xml:space="preserve"> </w:t>
      </w:r>
      <w:r>
        <w:t xml:space="preserve">concludes with a simple truth: In a world where climate change accelerates, I choose to work where it matters most—here in</w:t>
      </w:r>
      <w:r>
        <w:t xml:space="preserve"> </w:t>
      </w:r>
      <w:r>
        <w:rPr>
          <w:bCs/>
          <w:b/>
        </w:rPr>
        <w:t xml:space="preserve">Spain Valencia</w:t>
      </w:r>
      <w:r>
        <w:t xml:space="preserve">, with the people who call this coast home. Let me help forecast not just storms and sunsets, but a resilient future for all Valenc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Spain Valencia</dc:title>
  <dc:creator/>
  <dc:language>en</dc:language>
  <cp:keywords/>
  <dcterms:created xsi:type="dcterms:W3CDTF">2026-07-14T12:26:52Z</dcterms:created>
  <dcterms:modified xsi:type="dcterms:W3CDTF">2026-07-14T12:26:52Z</dcterms:modified>
</cp:coreProperties>
</file>

<file path=docProps/custom.xml><?xml version="1.0" encoding="utf-8"?>
<Properties xmlns="http://schemas.openxmlformats.org/officeDocument/2006/custom-properties" xmlns:vt="http://schemas.openxmlformats.org/officeDocument/2006/docPropsVTypes"/>
</file>